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with a denoising autoencoder (</w:t>
      </w:r>
      <w:r>
        <w:rPr>
          <w:rStyle w:val="VerbatimChar"/>
        </w:rPr>
        <w:t xml:space="preserve">han_autoencoder(..., autoenc_denoise_ed, ...)</w:t>
      </w:r>
      <w:r>
        <w:t xml:space="preserve">). The model learns to reconstruct clean inputs from noisy window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denoising autoencoder-based detector (autoenc_denoise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denoise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1:26Z</dcterms:created>
  <dcterms:modified xsi:type="dcterms:W3CDTF">2025-10-28T18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